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Welder Internship at [Company Name]</w:t>
      </w:r>
    </w:p>
    <w:bookmarkEnd w:id="20"/>
    <w:p>
      <w:pPr>
        <w:pStyle w:val="BodyText"/>
      </w:pPr>
      <w:r>
        <w:t xml:space="preserve">Hiring Manager</w:t>
      </w:r>
      <w:r>
        <w:br/>
      </w:r>
      <w:r>
        <w:t xml:space="preserve">[Company Name]</w:t>
      </w:r>
      <w:r>
        <w:br/>
      </w:r>
      <w:r>
        <w:t xml:space="preserve">Mumbai, India</w:t>
      </w:r>
    </w:p>
    <w:p>
      <w:pPr>
        <w:pStyle w:val="BodyText"/>
      </w:pPr>
      <w:r>
        <w:t xml:space="preserve">Date: October 26, 2023</w:t>
      </w:r>
    </w:p>
    <w:p>
      <w:pPr>
        <w:pStyle w:val="BodyText"/>
      </w:pPr>
      <w:r>
        <w:t xml:space="preserve">Dear Hiring Manager,</w:t>
      </w:r>
    </w:p>
    <w:p>
      <w:pPr>
        <w:pStyle w:val="BodyText"/>
      </w:pPr>
      <w:r>
        <w:t xml:space="preserve">I am writing this Internship Application Letter to express my enthusiastic interest in the Welder Internship position at your esteemed organization in Mumbai, India. As a highly motivated and technically proficient welding student from the Maharashtra State Board of Technical Education, I have meticulously prepared myself to contribute meaningfully to your welding operations while gaining hands-on experience in one of India's most dynamic industrial hubs. My academic foundation combined with practical training aligns perfectly with the requirements of this internship, and I am eager to apply my skills within the vibrant engineering ecosystem of Mumbai.</w:t>
      </w:r>
    </w:p>
    <w:p>
      <w:pPr>
        <w:pStyle w:val="BodyText"/>
      </w:pPr>
      <w:r>
        <w:t xml:space="preserve">The welding industry in India Mumbai represents a critical engine for infrastructure development, shipbuilding, and manufacturing growth. Having witnessed firsthand how Mumbai's skyline continues to transform through construction marvels like the Eastern Freeway Expansion and JNPT port modernization projects, I understand that precision welding is not merely a technical skill but the backbone of structural integrity. My academic curriculum at Vishwakarma Institute of Technology in Pune included comprehensive coursework in Shielded Metal Arc Welding (SMAW), Gas Metal Arc Welding (GMAW), and Tungsten Inert Gas (TIG) techniques – all directly applicable to Mumbai's high-demand industrial sectors. I have achieved certification from the National Council for Vocational Training with 92% in welding practical assessments, demonstrating my ability to consistently produce welds meeting IS 816:2017 standards.</w:t>
      </w:r>
    </w:p>
    <w:p>
      <w:pPr>
        <w:pStyle w:val="BodyText"/>
      </w:pPr>
      <w:r>
        <w:t xml:space="preserve">During my recent apprenticeship at Mumbai-based Sagar Engineering Works, I gained invaluable experience supporting critical projects for the Indian Railways' Mumbai-Delhi corridor upgrades. Under the guidance of senior welders, I performed pre-welding preparation including joint cleaning and alignment, operated MIG welders on carbon steel plates (6mm-12mm thickness), and assisted in quality inspections using visual assessment tools. This experience taught me to maintain strict safety protocols – a non-negotiable aspect in Mumbai's high-density industrial zones where workplace safety incidents could have severe consequences for both personnel and project timelines. I am proficient with welding equipment including Miller Dynasty 350, Hobart Handler 250, and Fronius TPS 400i – all commonly used by leading manufacturers in Mumbai's manufacturing corridors like Andheri East and Navi Mumbai.</w:t>
      </w:r>
    </w:p>
    <w:p>
      <w:pPr>
        <w:pStyle w:val="BodyText"/>
      </w:pPr>
      <w:r>
        <w:t xml:space="preserve">What particularly excites me about this internship opportunity is the chance to contribute to Mumbai's industrial renaissance while learning from industry leaders. The city's strategic location as India's financial capital drives massive infrastructure investments, with welding demands surging in sectors including offshore wind energy projects (like those proposed near Mumbai coast), metro rail expansions (Mumbai Metro Line 3), and petrochemical plant modernizations at JNPT. I am particularly drawn to your company's recent work on the Bandra-Worli Sea Link maintenance project, where welding precision directly impacts public safety. My ambition aligns with India's Make in India initiative, where skilled welders are pivotal for reducing import dependency in critical infrastructure components.</w:t>
      </w:r>
    </w:p>
    <w:p>
      <w:pPr>
        <w:pStyle w:val="BodyText"/>
      </w:pPr>
      <w:r>
        <w:t xml:space="preserve">I have proactively developed skills beyond technical competence that will benefit your Mumbai operations. During my studies, I mastered reading ASME Section IX and AWS D1.1 welding blueprints – essential for interpreting complex structures common in Mumbai's construction landscape. I also completed a 40-hour OSHA safety certification course, understanding the heightened safety consciousness required in dense urban environments like Mumbai where industrial zones often neighbor residential areas. My multilingual abilities (Hindi, Marathi, and English) will facilitate seamless communication with diverse teams across Mumbai's industrial workforce – a crucial asset when coordinating welding schedules during monsoon seasons that frequently affect project timelines.</w:t>
      </w:r>
    </w:p>
    <w:p>
      <w:pPr>
        <w:pStyle w:val="BodyText"/>
      </w:pPr>
      <w:r>
        <w:t xml:space="preserve">The Welder Internship position in Mumbai represents the ideal bridge between my academic preparation and professional growth. I have researched your company's commitment to skill development through initiatives like the Maharashtra State Skill Development Mission, which mirrors my own dedication to continuous improvement. In Mumbai's competitive engineering landscape, I aim to become a certified welder (AWS-CW) while contributing to projects that shape India's urban future. This internship would provide the structured environment I need to transition from theoretical knowledge – such as understanding metallurgical properties of different steel alloys used in Mumbai's coastal industrial zones – to practical application under expert supervision.</w:t>
      </w:r>
    </w:p>
    <w:p>
      <w:pPr>
        <w:pStyle w:val="BodyText"/>
      </w:pPr>
      <w:r>
        <w:t xml:space="preserve">I am particularly impressed by your company's recent adoption of robotic welding systems for precision work, and I am eager to learn about these advanced technologies during the internship. My adaptability was proven when I quickly learned new techniques for welding aluminum alloys during my apprenticeship – a skill increasingly vital as Mumbai's automotive sector shifts toward lightweight materials. I understand that Mumbai demands welders who can operate efficiently in tight spaces of high-rises or shipyards while maintaining quality standards, and my physical endurance (tested through 8-hour work simulations) ensures I can meet these demands.</w:t>
      </w:r>
    </w:p>
    <w:p>
      <w:pPr>
        <w:pStyle w:val="BodyText"/>
      </w:pPr>
      <w:r>
        <w:t xml:space="preserve">As an applicant committed to Mumbai's growth, I have closely followed the city's strategic initiatives like the Mumbai Metropolitan Region Development Authority (MMRDA) infrastructure plan. My career vision involves becoming a Welding Supervisor within 5 years, directly supporting India's push for world-class infrastructure. This internship would provide the foundational experience in Mumbai's specific industrial context – including understanding local regulations like Maharashtra Factories Act 1961 for welding operations – that I cannot gain elsewhere.</w:t>
      </w:r>
    </w:p>
    <w:p>
      <w:pPr>
        <w:pStyle w:val="BodyText"/>
      </w:pPr>
      <w:r>
        <w:t xml:space="preserve">I am confident that my technical skills, safety consciousness, and genuine passion for welding make me an ideal candidate for your Internship Application Letter program. Thank you for considering my application. I have attached my resume detailing further qualifications and would welcome the opportunity to discuss how I can contribute to your team's success in Mumbai's industrial landscape. I am available for an interview at your earliest convenience and can be reached at +91 9876543210 or email: applicant.welder@mumbai.org.</w:t>
      </w:r>
    </w:p>
    <w:p>
      <w:pPr>
        <w:pStyle w:val="BodyText"/>
      </w:pPr>
      <w:r>
        <w:t xml:space="preserve">Sincerely,</w:t>
      </w:r>
      <w:r>
        <w:br/>
      </w:r>
      <w:r>
        <w:t xml:space="preserve">[Your Full Name]</w:t>
      </w:r>
      <w:r>
        <w:br/>
      </w:r>
      <w:r>
        <w:t xml:space="preserve">Welding Technology Student | Maharashtra State Board of Technical Education</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dc:title>
  <dc:creator/>
  <dc:language>en</dc:language>
  <cp:keywords/>
  <dcterms:created xsi:type="dcterms:W3CDTF">2026-07-20T00:59:16Z</dcterms:created>
  <dcterms:modified xsi:type="dcterms:W3CDTF">2026-07-20T00:59:16Z</dcterms:modified>
</cp:coreProperties>
</file>

<file path=docProps/custom.xml><?xml version="1.0" encoding="utf-8"?>
<Properties xmlns="http://schemas.openxmlformats.org/officeDocument/2006/custom-properties" xmlns:vt="http://schemas.openxmlformats.org/officeDocument/2006/docPropsVTypes"/>
</file>